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D261ED" w14:textId="77777777" w:rsidR="00D64269" w:rsidRDefault="00D64269" w:rsidP="00D64269">
      <w:pPr>
        <w:spacing w:after="0" w:line="240" w:lineRule="auto"/>
        <w:ind w:right="-1"/>
        <w:jc w:val="right"/>
        <w:rPr>
          <w:rFonts w:ascii="Times New Roman" w:hAnsi="Times New Roman" w:cs="Times New Roman"/>
          <w:sz w:val="24"/>
          <w:szCs w:val="24"/>
        </w:rPr>
      </w:pPr>
    </w:p>
    <w:p w14:paraId="55038EB9" w14:textId="77777777" w:rsidR="00D64269" w:rsidRPr="00B328C8" w:rsidRDefault="00D64269" w:rsidP="00D6426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BF342C" wp14:editId="70412D36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2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5FE5E" w14:textId="241544D3" w:rsidR="00D64269" w:rsidRPr="00560533" w:rsidRDefault="00560533" w:rsidP="0056053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232C3371" w14:textId="77777777" w:rsidR="00D64269" w:rsidRPr="001070AF" w:rsidRDefault="00D64269" w:rsidP="00D6426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71BE40FA" w14:textId="77777777" w:rsidR="00D64269" w:rsidRPr="001070AF" w:rsidRDefault="00D64269" w:rsidP="00D64269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ACFA93D" w14:textId="77777777" w:rsidR="00D64269" w:rsidRDefault="00D64269" w:rsidP="00D6426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B9C4AB8" w14:textId="77777777" w:rsidR="00D64269" w:rsidRPr="001070AF" w:rsidRDefault="00D64269" w:rsidP="00D6426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35EB7293" w14:textId="77777777" w:rsidR="00D64269" w:rsidRPr="001070AF" w:rsidRDefault="00D64269" w:rsidP="00D64269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24974373" w14:textId="77777777" w:rsidR="00D64269" w:rsidRPr="009A54F2" w:rsidRDefault="00D64269" w:rsidP="00D64269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BF342C"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" fillcolor="white [3201]" strokeweight=".5pt">
                <v:textbox>
                  <w:txbxContent>
                    <w:p w14:paraId="27F5FE5E" w14:textId="241544D3" w:rsidR="00D64269" w:rsidRPr="00560533" w:rsidRDefault="00560533" w:rsidP="00560533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bookmarkStart w:id="1" w:name="_GoBack"/>
                      <w:bookmarkEnd w:id="1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ab/>
                      </w:r>
                    </w:p>
                    <w:p w14:paraId="232C3371" w14:textId="77777777" w:rsidR="00D64269" w:rsidRPr="001070AF" w:rsidRDefault="00D64269" w:rsidP="00D6426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71BE40FA" w14:textId="77777777" w:rsidR="00D64269" w:rsidRPr="001070AF" w:rsidRDefault="00D64269" w:rsidP="00D64269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ACFA93D" w14:textId="77777777" w:rsidR="00D64269" w:rsidRDefault="00D64269" w:rsidP="00D6426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B9C4AB8" w14:textId="77777777" w:rsidR="00D64269" w:rsidRPr="001070AF" w:rsidRDefault="00D64269" w:rsidP="00D6426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35EB7293" w14:textId="77777777" w:rsidR="00D64269" w:rsidRPr="001070AF" w:rsidRDefault="00D64269" w:rsidP="00D64269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24974373" w14:textId="77777777" w:rsidR="00D64269" w:rsidRPr="009A54F2" w:rsidRDefault="00D64269" w:rsidP="00D64269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04872FF2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5146F722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2A83B13D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19333B7E" w14:textId="77777777" w:rsidR="00D64269" w:rsidRPr="005D172C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D7E0B71" w14:textId="77777777" w:rsidR="00D64269" w:rsidRPr="00B328C8" w:rsidRDefault="00D64269" w:rsidP="00D64269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4789D082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D10D8A2" w14:textId="77777777" w:rsidR="00D64269" w:rsidRPr="00B55E1E" w:rsidRDefault="00D64269" w:rsidP="00D64269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посада, підрозділ)</w:t>
      </w:r>
    </w:p>
    <w:p w14:paraId="5A536450" w14:textId="77777777" w:rsidR="00D64269" w:rsidRPr="00B328C8" w:rsidRDefault="00D64269" w:rsidP="00D6426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C3C4A5F" w14:textId="77777777" w:rsidR="00D64269" w:rsidRDefault="00D64269" w:rsidP="00D64269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прізвище. ім</w:t>
      </w:r>
      <w:r w:rsidRPr="00713E0A"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, по батькові особи, </w:t>
      </w:r>
    </w:p>
    <w:p w14:paraId="3FFDFB46" w14:textId="77777777" w:rsidR="00D64269" w:rsidRPr="00BD69FF" w:rsidRDefault="00D64269" w:rsidP="00D64269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D9D8154" w14:textId="77777777" w:rsidR="00D64269" w:rsidRPr="00D12489" w:rsidRDefault="00D64269" w:rsidP="00D64269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котра подає заяву</w:t>
      </w:r>
      <w:r w:rsidRPr="00C770FE">
        <w:rPr>
          <w:rFonts w:ascii="Times New Roman" w:hAnsi="Times New Roman" w:cs="Times New Roman"/>
          <w:sz w:val="16"/>
          <w:szCs w:val="16"/>
        </w:rPr>
        <w:t>)</w:t>
      </w:r>
    </w:p>
    <w:p w14:paraId="6E771F45" w14:textId="77777777" w:rsidR="00D64269" w:rsidRPr="005E4014" w:rsidRDefault="00D64269" w:rsidP="00D64269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67ED3BBA" w14:textId="77777777" w:rsidR="00AD2481" w:rsidRDefault="00AD2481" w:rsidP="00AD2481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131942DD" w14:textId="77777777" w:rsidR="00AD2481" w:rsidRPr="00A700E3" w:rsidRDefault="00AD2481" w:rsidP="00AD2481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ро надання нецільової матеріальної допомоги</w:t>
      </w:r>
    </w:p>
    <w:p w14:paraId="4B26C82A" w14:textId="77777777" w:rsidR="00AD2481" w:rsidRDefault="00AD2481" w:rsidP="00AD2481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>надати мені нецільову матеріальну допомогу у зв’язку з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29D9CFB9" w14:textId="77777777" w:rsidR="00AD2481" w:rsidRPr="00B55E1E" w:rsidRDefault="00AD2481" w:rsidP="00AD2481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</w:p>
    <w:p w14:paraId="2402A53B" w14:textId="77777777" w:rsidR="00AD2481" w:rsidRPr="00FA207E" w:rsidRDefault="00AD2481" w:rsidP="00AD2481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48984AE" w14:textId="77777777" w:rsidR="00AD2481" w:rsidRPr="00B328C8" w:rsidRDefault="00AD2481" w:rsidP="00AD2481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AB3BC2F" w14:textId="77777777" w:rsidR="00AD2481" w:rsidRPr="005E4014" w:rsidRDefault="00AD2481" w:rsidP="00AD2481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5C474105" w14:textId="77777777" w:rsidR="00AD2481" w:rsidRDefault="00AD2481" w:rsidP="00AD2481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34965707" w14:textId="77777777" w:rsidR="00AD2481" w:rsidRPr="007300DD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69564D7" w14:textId="77777777" w:rsidR="00AD2481" w:rsidRPr="006E5108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C4A2F8C" w14:textId="77777777" w:rsidR="00AD2481" w:rsidRPr="007300DD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350EE47A" w14:textId="77777777" w:rsidR="00AD2481" w:rsidRPr="006E5108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75FF543" w14:textId="4F1DEC4F" w:rsidR="00AD2481" w:rsidRPr="007300DD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EA6C51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750D61E" w14:textId="77777777" w:rsidR="00AD2481" w:rsidRPr="006E5108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3332160" w14:textId="77777777" w:rsidR="00AD2481" w:rsidRPr="007300DD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B944FF7" w14:textId="77777777" w:rsidR="00AD2481" w:rsidRDefault="00AD2481" w:rsidP="00AD2481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33CCACBE" w14:textId="49FF7860" w:rsidR="00AD2481" w:rsidRPr="00F31AB6" w:rsidRDefault="00AD2481" w:rsidP="00AD2481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E0BD229" w14:textId="77777777" w:rsidR="00AD2481" w:rsidRPr="006E5108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68A4044" w14:textId="77777777" w:rsidR="00AD2481" w:rsidRPr="007300DD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0D05494" w14:textId="068C46E3" w:rsidR="00AD2481" w:rsidRPr="00EF6B85" w:rsidRDefault="00B52F5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52F51">
        <w:rPr>
          <w:rFonts w:ascii="Times New Roman" w:hAnsi="Times New Roman" w:cs="Times New Roman"/>
          <w:sz w:val="16"/>
          <w:szCs w:val="16"/>
        </w:rPr>
        <w:t xml:space="preserve">     </w:t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  <w:t>(дата)</w:t>
      </w:r>
      <w:r w:rsidRPr="00B52F51">
        <w:rPr>
          <w:rFonts w:ascii="Times New Roman" w:hAnsi="Times New Roman" w:cs="Times New Roman"/>
          <w:sz w:val="16"/>
          <w:szCs w:val="16"/>
        </w:rPr>
        <w:tab/>
      </w:r>
      <w:r w:rsidRPr="00B52F51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B52F51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</w:p>
    <w:p w14:paraId="0349B6D8" w14:textId="77777777" w:rsidR="00AD2481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3DF8205C" w14:textId="77777777" w:rsidR="00AD2481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2FE437C" w14:textId="77777777" w:rsidR="00AD2481" w:rsidRPr="00390965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</w:t>
      </w:r>
    </w:p>
    <w:p w14:paraId="1F6FE9A1" w14:textId="77777777" w:rsidR="00AD2481" w:rsidRDefault="00AD2481" w:rsidP="00AD2481">
      <w:pPr>
        <w:spacing w:after="0" w:line="240" w:lineRule="auto"/>
        <w:ind w:right="-1"/>
        <w:jc w:val="center"/>
        <w:rPr>
          <w:rFonts w:ascii="Times New Roman" w:hAnsi="Times New Roman" w:cs="Times New Roman"/>
          <w:sz w:val="20"/>
          <w:szCs w:val="20"/>
        </w:rPr>
      </w:pPr>
      <w:r w:rsidRPr="00B55E1E">
        <w:rPr>
          <w:rFonts w:ascii="Times New Roman" w:hAnsi="Times New Roman" w:cs="Times New Roman"/>
          <w:sz w:val="16"/>
          <w:szCs w:val="16"/>
        </w:rPr>
        <w:t xml:space="preserve">    </w:t>
      </w:r>
      <w:r>
        <w:rPr>
          <w:rFonts w:ascii="Times New Roman" w:hAnsi="Times New Roman" w:cs="Times New Roman"/>
          <w:sz w:val="20"/>
          <w:szCs w:val="20"/>
        </w:rPr>
        <w:t>Розмір матеріальної допомоги, джерело фінансування</w:t>
      </w:r>
    </w:p>
    <w:p w14:paraId="23628973" w14:textId="77777777" w:rsidR="00AD2481" w:rsidRDefault="00AD2481" w:rsidP="00AD2481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163FD0F4" w14:textId="77777777" w:rsidR="00AD2481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293FE1C1" w14:textId="77777777" w:rsidR="00AD2481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12C47D09" w14:textId="77777777" w:rsidR="00AD2481" w:rsidRDefault="00AD2481" w:rsidP="00AD248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6FD8688" w14:textId="77777777" w:rsidR="00AD2481" w:rsidRDefault="00AD2481" w:rsidP="00AD2481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171ED518" w14:textId="77777777" w:rsidR="00AD2481" w:rsidRPr="007D2F42" w:rsidRDefault="00AD2481" w:rsidP="00AD2481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14E1AA5A" w14:textId="77777777" w:rsidR="00AD2481" w:rsidRPr="004341C8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16"/>
          <w:szCs w:val="16"/>
          <w:lang w:val="ru-RU"/>
        </w:rPr>
      </w:pPr>
    </w:p>
    <w:p w14:paraId="3050EDC0" w14:textId="77777777" w:rsidR="00AD2481" w:rsidRPr="00A31CDB" w:rsidRDefault="00AD2481" w:rsidP="00AD2481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Голова ППОП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A31CDB">
        <w:rPr>
          <w:rFonts w:ascii="Times New Roman" w:hAnsi="Times New Roman" w:cs="Times New Roman"/>
          <w:sz w:val="27"/>
          <w:szCs w:val="27"/>
        </w:rPr>
        <w:t>«___»_____ 202_ р. _____</w:t>
      </w:r>
      <w:r>
        <w:rPr>
          <w:rFonts w:ascii="Times New Roman" w:hAnsi="Times New Roman" w:cs="Times New Roman"/>
          <w:sz w:val="27"/>
          <w:szCs w:val="27"/>
        </w:rPr>
        <w:t>______</w:t>
      </w:r>
      <w:r w:rsidRPr="00A31CDB">
        <w:rPr>
          <w:rFonts w:ascii="Times New Roman" w:hAnsi="Times New Roman" w:cs="Times New Roman"/>
          <w:sz w:val="27"/>
          <w:szCs w:val="27"/>
        </w:rPr>
        <w:t xml:space="preserve">____ </w:t>
      </w:r>
      <w:r>
        <w:rPr>
          <w:rFonts w:ascii="Times New Roman" w:hAnsi="Times New Roman" w:cs="Times New Roman"/>
          <w:sz w:val="27"/>
          <w:szCs w:val="27"/>
        </w:rPr>
        <w:t xml:space="preserve">      </w:t>
      </w:r>
      <w:r w:rsidRPr="00A31CDB">
        <w:rPr>
          <w:rFonts w:ascii="Times New Roman" w:hAnsi="Times New Roman" w:cs="Times New Roman"/>
          <w:sz w:val="27"/>
          <w:szCs w:val="27"/>
        </w:rPr>
        <w:t>Юліан БЕК</w:t>
      </w:r>
    </w:p>
    <w:p w14:paraId="2BBDBB4A" w14:textId="77777777" w:rsidR="00AD2481" w:rsidRDefault="00AD2481" w:rsidP="00AD2481">
      <w:pPr>
        <w:spacing w:after="0" w:line="240" w:lineRule="auto"/>
        <w:ind w:left="-426" w:right="709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28C6C5E0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CA1DA7E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84815DA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07B0C43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B92256E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0B2C48E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52B3C07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6AA941C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18BD9FD" w14:textId="77777777" w:rsidR="00AD2481" w:rsidRPr="00AD2481" w:rsidRDefault="00AD2481" w:rsidP="00AD2481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1D36B599" w14:textId="77777777" w:rsidR="00AD2481" w:rsidRDefault="00AD2481" w:rsidP="00AD2481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06D4413E" w:rsidR="007D2F42" w:rsidRPr="00AD2481" w:rsidRDefault="00AD2481" w:rsidP="00AD2481">
      <w:pPr>
        <w:spacing w:after="0" w:line="240" w:lineRule="auto"/>
        <w:ind w:left="-426" w:right="708"/>
        <w:jc w:val="right"/>
        <w:rPr>
          <w:rFonts w:ascii="Times New Roman" w:hAnsi="Times New Roman" w:cs="Times New Roman"/>
          <w:b/>
          <w:sz w:val="27"/>
          <w:szCs w:val="27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AD2481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41E69E" w14:textId="77777777" w:rsidR="00E6195C" w:rsidRDefault="00E6195C" w:rsidP="00C770FE">
      <w:pPr>
        <w:spacing w:after="0" w:line="240" w:lineRule="auto"/>
      </w:pPr>
      <w:r>
        <w:separator/>
      </w:r>
    </w:p>
  </w:endnote>
  <w:endnote w:type="continuationSeparator" w:id="0">
    <w:p w14:paraId="15048A6B" w14:textId="77777777" w:rsidR="00E6195C" w:rsidRDefault="00E6195C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DA3F63" w14:textId="77777777" w:rsidR="00E6195C" w:rsidRDefault="00E6195C" w:rsidP="00C770FE">
      <w:pPr>
        <w:spacing w:after="0" w:line="240" w:lineRule="auto"/>
      </w:pPr>
      <w:r>
        <w:separator/>
      </w:r>
    </w:p>
  </w:footnote>
  <w:footnote w:type="continuationSeparator" w:id="0">
    <w:p w14:paraId="78EEB844" w14:textId="77777777" w:rsidR="00E6195C" w:rsidRDefault="00E6195C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60533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4074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469A7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2481"/>
    <w:rsid w:val="00AD567B"/>
    <w:rsid w:val="00AD5B5D"/>
    <w:rsid w:val="00B05B36"/>
    <w:rsid w:val="00B328C8"/>
    <w:rsid w:val="00B35145"/>
    <w:rsid w:val="00B36B9B"/>
    <w:rsid w:val="00B409BC"/>
    <w:rsid w:val="00B41261"/>
    <w:rsid w:val="00B43120"/>
    <w:rsid w:val="00B467DD"/>
    <w:rsid w:val="00B52F51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099E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86A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6195C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A6C51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4269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161DE-6B9F-46CD-BE95-D2F7728FF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11</Words>
  <Characters>691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12</cp:revision>
  <cp:lastPrinted>2021-12-21T13:12:00Z</cp:lastPrinted>
  <dcterms:created xsi:type="dcterms:W3CDTF">2021-12-21T20:23:00Z</dcterms:created>
  <dcterms:modified xsi:type="dcterms:W3CDTF">2022-01-10T18:01:00Z</dcterms:modified>
</cp:coreProperties>
</file>